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6228" w:rsidRPr="00483BF1" w:rsidRDefault="00E66228" w:rsidP="009B3F9B">
      <w:pPr>
        <w:jc w:val="center"/>
        <w:rPr>
          <w:rFonts w:ascii="宋体" w:eastAsia="宋体" w:hAnsi="宋体" w:cs="FZFSK--GBK1-0"/>
          <w:b/>
          <w:bCs/>
          <w:kern w:val="0"/>
          <w:sz w:val="24"/>
          <w:szCs w:val="24"/>
        </w:rPr>
      </w:pP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北京市神经外科研究所</w:t>
      </w:r>
      <w:r w:rsidR="008C184C" w:rsidRPr="008C184C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2024年度</w:t>
      </w:r>
      <w:r w:rsidR="001A247D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物业服务</w:t>
      </w: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项目评分标准</w:t>
      </w:r>
    </w:p>
    <w:p w:rsidR="0088569C" w:rsidRPr="009B3F9B" w:rsidRDefault="0088569C" w:rsidP="009B3F9B">
      <w:pPr>
        <w:jc w:val="center"/>
        <w:rPr>
          <w:rFonts w:ascii="宋体" w:eastAsia="宋体" w:hAnsi="宋体"/>
          <w:b/>
          <w:bCs/>
          <w:sz w:val="22"/>
        </w:rPr>
      </w:pPr>
    </w:p>
    <w:tbl>
      <w:tblPr>
        <w:tblStyle w:val="a5"/>
        <w:tblW w:w="15310" w:type="dxa"/>
        <w:tblInd w:w="-34" w:type="dxa"/>
        <w:tblLayout w:type="fixed"/>
        <w:tblLook w:val="04A0"/>
      </w:tblPr>
      <w:tblGrid>
        <w:gridCol w:w="709"/>
        <w:gridCol w:w="1701"/>
        <w:gridCol w:w="12191"/>
        <w:gridCol w:w="709"/>
      </w:tblGrid>
      <w:tr w:rsidR="00E66228" w:rsidRPr="002674E8" w:rsidTr="008978A3">
        <w:tc>
          <w:tcPr>
            <w:tcW w:w="2410" w:type="dxa"/>
            <w:gridSpan w:val="2"/>
          </w:tcPr>
          <w:p w:rsidR="00E66228" w:rsidRPr="00EB62D4" w:rsidRDefault="00E66228" w:rsidP="00E75310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评审因素</w:t>
            </w:r>
          </w:p>
        </w:tc>
        <w:tc>
          <w:tcPr>
            <w:tcW w:w="12191" w:type="dxa"/>
          </w:tcPr>
          <w:p w:rsidR="00E66228" w:rsidRPr="00EB62D4" w:rsidRDefault="00E66228" w:rsidP="00E75310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评价指标和分值</w:t>
            </w:r>
          </w:p>
        </w:tc>
        <w:tc>
          <w:tcPr>
            <w:tcW w:w="709" w:type="dxa"/>
            <w:vAlign w:val="center"/>
          </w:tcPr>
          <w:p w:rsidR="00E66228" w:rsidRPr="00EB62D4" w:rsidRDefault="00E66228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备注</w:t>
            </w:r>
          </w:p>
        </w:tc>
      </w:tr>
      <w:tr w:rsidR="00E66228" w:rsidRPr="002674E8" w:rsidTr="008978A3">
        <w:tc>
          <w:tcPr>
            <w:tcW w:w="2410" w:type="dxa"/>
            <w:gridSpan w:val="2"/>
          </w:tcPr>
          <w:p w:rsidR="00E66228" w:rsidRPr="00EB62D4" w:rsidRDefault="00E66228" w:rsidP="0018673D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报价（</w:t>
            </w:r>
            <w:r w:rsidR="0018673D">
              <w:rPr>
                <w:rFonts w:ascii="宋体" w:eastAsia="宋体" w:hAnsi="宋体" w:hint="eastAsia"/>
                <w:szCs w:val="21"/>
              </w:rPr>
              <w:t>10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</w:tc>
        <w:tc>
          <w:tcPr>
            <w:tcW w:w="12191" w:type="dxa"/>
          </w:tcPr>
          <w:p w:rsidR="00E66228" w:rsidRPr="00EB62D4" w:rsidRDefault="00727C57" w:rsidP="00727C57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评标价格分数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=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评标基准价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/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投标报价）×价格权重（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0%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）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0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注：实质性响应文件要求且价格最低的投标报价为评标基准价）</w:t>
            </w:r>
          </w:p>
        </w:tc>
        <w:tc>
          <w:tcPr>
            <w:tcW w:w="709" w:type="dxa"/>
            <w:vAlign w:val="center"/>
          </w:tcPr>
          <w:p w:rsidR="00E66228" w:rsidRPr="00EB62D4" w:rsidRDefault="00E66228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F26201" w:rsidRPr="002674E8" w:rsidTr="003201BF">
        <w:tc>
          <w:tcPr>
            <w:tcW w:w="709" w:type="dxa"/>
            <w:vMerge w:val="restart"/>
          </w:tcPr>
          <w:p w:rsidR="00F26201" w:rsidRPr="00EB62D4" w:rsidRDefault="00F26201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商务部分</w:t>
            </w:r>
          </w:p>
          <w:p w:rsidR="00F26201" w:rsidRPr="00EB62D4" w:rsidRDefault="00F26201" w:rsidP="001A247D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（2</w:t>
            </w:r>
            <w:r w:rsidR="001A247D">
              <w:rPr>
                <w:rFonts w:ascii="宋体" w:eastAsia="宋体" w:hAnsi="宋体" w:hint="eastAsia"/>
                <w:szCs w:val="21"/>
              </w:rPr>
              <w:t>2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</w:tc>
        <w:tc>
          <w:tcPr>
            <w:tcW w:w="1701" w:type="dxa"/>
          </w:tcPr>
          <w:p w:rsidR="000B42D0" w:rsidRDefault="00F26201" w:rsidP="00A55E06">
            <w:pPr>
              <w:jc w:val="center"/>
              <w:rPr>
                <w:rFonts w:ascii="宋体" w:eastAsia="宋体" w:hAnsi="宋体" w:cs="FZFSK--GBK1-0" w:hint="eastAsia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认证体系</w:t>
            </w:r>
          </w:p>
          <w:p w:rsidR="00F26201" w:rsidRPr="00EB62D4" w:rsidRDefault="00F26201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3分）</w:t>
            </w:r>
          </w:p>
        </w:tc>
        <w:tc>
          <w:tcPr>
            <w:tcW w:w="12191" w:type="dxa"/>
          </w:tcPr>
          <w:p w:rsidR="00F26201" w:rsidRPr="00EB62D4" w:rsidRDefault="00F26201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9001质量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14001环境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45001职业健康安全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（以上提供认证证书复印件加盖公章得分，否则不得分）</w:t>
            </w:r>
          </w:p>
        </w:tc>
        <w:tc>
          <w:tcPr>
            <w:tcW w:w="709" w:type="dxa"/>
            <w:vAlign w:val="center"/>
          </w:tcPr>
          <w:p w:rsidR="00F26201" w:rsidRPr="00EB62D4" w:rsidRDefault="00F26201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F26201" w:rsidRPr="002674E8" w:rsidTr="003201BF">
        <w:tc>
          <w:tcPr>
            <w:tcW w:w="709" w:type="dxa"/>
            <w:vMerge/>
          </w:tcPr>
          <w:p w:rsidR="00F26201" w:rsidRPr="00EB62D4" w:rsidRDefault="00F26201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F26201" w:rsidRPr="00EB62D4" w:rsidRDefault="00727C57" w:rsidP="001A247D">
            <w:pPr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FZFSK--GBK1-0" w:hint="eastAsia"/>
                <w:kern w:val="0"/>
                <w:szCs w:val="21"/>
              </w:rPr>
              <w:t>供应商</w:t>
            </w:r>
            <w:r w:rsidR="00F26201"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项目业绩</w:t>
            </w:r>
            <w:r w:rsidR="00F26201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="001A247D">
              <w:rPr>
                <w:rFonts w:ascii="宋体" w:eastAsia="宋体" w:hAnsi="宋体" w:cs="FZFSK--GBK1-0" w:hint="eastAsia"/>
                <w:kern w:val="0"/>
                <w:szCs w:val="21"/>
              </w:rPr>
              <w:t>9</w:t>
            </w:r>
            <w:r w:rsidR="00F26201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191" w:type="dxa"/>
          </w:tcPr>
          <w:p w:rsidR="00727C57" w:rsidRPr="00EB62D4" w:rsidRDefault="00F26201" w:rsidP="00727C57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根据</w:t>
            </w:r>
            <w:r w:rsidR="00146819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供应商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2020年至今，</w:t>
            </w:r>
            <w:r w:rsidR="00727C57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从事医疗健康、卫生科研工作领域同类案例服务情况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进行评价：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每提供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1项得</w:t>
            </w:r>
            <w:r w:rsidR="001A247D">
              <w:rPr>
                <w:rFonts w:ascii="宋体" w:eastAsia="宋体" w:hAnsi="宋体" w:cs="FZFSK--GBK1-0" w:hint="eastAsia"/>
                <w:kern w:val="0"/>
                <w:szCs w:val="21"/>
              </w:rPr>
              <w:t>3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分，最高得</w:t>
            </w:r>
            <w:r w:rsidR="001A247D">
              <w:rPr>
                <w:rFonts w:ascii="宋体" w:eastAsia="宋体" w:hAnsi="宋体" w:cs="FZFSK--GBK1-0" w:hint="eastAsia"/>
                <w:kern w:val="0"/>
                <w:szCs w:val="21"/>
              </w:rPr>
              <w:t>9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分。</w:t>
            </w:r>
            <w:r w:rsidR="00727C57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近</w:t>
            </w:r>
          </w:p>
          <w:p w:rsidR="00F26201" w:rsidRPr="00EB62D4" w:rsidRDefault="00F26201" w:rsidP="00727C57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注：响应文件中应提供</w:t>
            </w:r>
            <w:r w:rsidR="00727C57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采购合同（含首页、配置清单页、签字盖章页），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否则不予认可。</w:t>
            </w:r>
          </w:p>
        </w:tc>
        <w:tc>
          <w:tcPr>
            <w:tcW w:w="709" w:type="dxa"/>
            <w:vAlign w:val="center"/>
          </w:tcPr>
          <w:p w:rsidR="00F26201" w:rsidRPr="00EB62D4" w:rsidRDefault="00F26201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18673D" w:rsidRPr="002674E8" w:rsidTr="001A247D">
        <w:trPr>
          <w:trHeight w:val="714"/>
        </w:trPr>
        <w:tc>
          <w:tcPr>
            <w:tcW w:w="709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1A247D" w:rsidRDefault="001A247D" w:rsidP="00A55E06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1A247D">
              <w:rPr>
                <w:rFonts w:ascii="宋体" w:eastAsia="宋体" w:hAnsi="宋体" w:cs="FZFSK--GBK1-0" w:hint="eastAsia"/>
                <w:kern w:val="0"/>
                <w:szCs w:val="21"/>
              </w:rPr>
              <w:t>公司资质</w:t>
            </w:r>
          </w:p>
          <w:p w:rsidR="0018673D" w:rsidRPr="00EB62D4" w:rsidRDefault="0018673D" w:rsidP="00A55E06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1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191" w:type="dxa"/>
          </w:tcPr>
          <w:p w:rsidR="0018673D" w:rsidRPr="00EB62D4" w:rsidRDefault="001A247D" w:rsidP="000B42D0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1A247D">
              <w:rPr>
                <w:rFonts w:ascii="宋体" w:eastAsia="宋体" w:hAnsi="宋体" w:cs="FZFSK--GBK1-0"/>
                <w:kern w:val="0"/>
                <w:szCs w:val="21"/>
              </w:rPr>
              <w:t>要求供应商具备一定的经济实力,以确保其能够提供稳定的物业管理服务。</w:t>
            </w:r>
            <w:r>
              <w:rPr>
                <w:rFonts w:ascii="宋体" w:eastAsia="宋体" w:hAnsi="宋体" w:cs="FZFSK--GBK1-0"/>
                <w:kern w:val="0"/>
                <w:szCs w:val="21"/>
              </w:rPr>
              <w:t>根据</w:t>
            </w:r>
            <w:r w:rsidRPr="001A247D">
              <w:rPr>
                <w:rFonts w:ascii="宋体" w:eastAsia="宋体" w:hAnsi="宋体" w:cs="FZFSK--GBK1-0"/>
                <w:kern w:val="0"/>
                <w:szCs w:val="21"/>
              </w:rPr>
              <w:t>公司注册资金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进行</w:t>
            </w:r>
            <w:r w:rsidR="000B42D0">
              <w:rPr>
                <w:rFonts w:ascii="宋体" w:eastAsia="宋体" w:hAnsi="宋体" w:cs="FZFSK--GBK1-0" w:hint="eastAsia"/>
                <w:kern w:val="0"/>
                <w:szCs w:val="21"/>
              </w:rPr>
              <w:t>打分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，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.</w:t>
            </w:r>
            <w:r w:rsidR="000B42D0">
              <w:rPr>
                <w:rFonts w:ascii="宋体" w:eastAsia="宋体" w:hAnsi="宋体" w:cs="FZFSK--GBK1-0" w:hint="eastAsia"/>
                <w:kern w:val="0"/>
                <w:szCs w:val="21"/>
              </w:rPr>
              <w:t>大于等于2000万元人民币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，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；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2.</w:t>
            </w:r>
            <w:r w:rsidR="000B42D0">
              <w:rPr>
                <w:rFonts w:ascii="宋体" w:eastAsia="宋体" w:hAnsi="宋体" w:cs="FZFSK--GBK1-0" w:hint="eastAsia"/>
                <w:kern w:val="0"/>
                <w:szCs w:val="21"/>
              </w:rPr>
              <w:t xml:space="preserve"> 大于等于1000万元且小于2000万元人民币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，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7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；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3.</w:t>
            </w:r>
            <w:r w:rsidR="000B42D0">
              <w:rPr>
                <w:rFonts w:ascii="宋体" w:eastAsia="宋体" w:hAnsi="宋体" w:cs="FZFSK--GBK1-0" w:hint="eastAsia"/>
                <w:kern w:val="0"/>
                <w:szCs w:val="21"/>
              </w:rPr>
              <w:t xml:space="preserve"> 大于等于500万元且小于1000万元人民币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，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4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；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4.</w:t>
            </w:r>
            <w:r w:rsidR="000B42D0">
              <w:rPr>
                <w:rFonts w:ascii="宋体" w:eastAsia="宋体" w:hAnsi="宋体" w:cs="FZFSK--GBK1-0" w:hint="eastAsia"/>
                <w:kern w:val="0"/>
                <w:szCs w:val="21"/>
              </w:rPr>
              <w:t xml:space="preserve"> 大于等于200万元且小于500万元人民币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，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。</w:t>
            </w:r>
            <w:r w:rsidR="000B42D0">
              <w:rPr>
                <w:rFonts w:ascii="宋体" w:eastAsia="宋体" w:hAnsi="宋体" w:cs="FZFSK--GBK1-0" w:hint="eastAsia"/>
                <w:kern w:val="0"/>
                <w:szCs w:val="21"/>
              </w:rPr>
              <w:t>5.小于200万元人民币，得0分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24396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18673D" w:rsidRPr="002674E8" w:rsidTr="003201BF">
        <w:tc>
          <w:tcPr>
            <w:tcW w:w="709" w:type="dxa"/>
            <w:vMerge w:val="restart"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技术部分</w:t>
            </w: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（</w:t>
            </w:r>
            <w:r>
              <w:rPr>
                <w:rFonts w:ascii="宋体" w:eastAsia="宋体" w:hAnsi="宋体" w:hint="eastAsia"/>
                <w:szCs w:val="21"/>
              </w:rPr>
              <w:t>6</w:t>
            </w:r>
            <w:r w:rsidR="00146819">
              <w:rPr>
                <w:rFonts w:ascii="宋体" w:eastAsia="宋体" w:hAnsi="宋体" w:hint="eastAsia"/>
                <w:szCs w:val="21"/>
              </w:rPr>
              <w:t>8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146819" w:rsidRPr="000B42D0" w:rsidRDefault="00396A52" w:rsidP="000B42D0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服务</w:t>
            </w:r>
            <w:r w:rsidR="00146819"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方案</w:t>
            </w:r>
          </w:p>
          <w:p w:rsidR="0018673D" w:rsidRPr="000B42D0" w:rsidRDefault="00146819" w:rsidP="000B42D0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（30分）</w:t>
            </w:r>
          </w:p>
        </w:tc>
        <w:tc>
          <w:tcPr>
            <w:tcW w:w="12191" w:type="dxa"/>
          </w:tcPr>
          <w:p w:rsidR="00146819" w:rsidRPr="00146819" w:rsidRDefault="00146819" w:rsidP="00146819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bCs/>
              </w:rPr>
            </w:pPr>
            <w:r w:rsidRPr="00146819">
              <w:rPr>
                <w:rFonts w:ascii="Times New Roman" w:eastAsia="宋体" w:hAnsi="Times New Roman" w:hint="eastAsia"/>
                <w:bCs/>
              </w:rPr>
              <w:t>充分结合项目特征，提出有针对性的具体服务方案。</w:t>
            </w:r>
          </w:p>
          <w:p w:rsidR="00146819" w:rsidRPr="00146819" w:rsidRDefault="00146819" w:rsidP="00146819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bCs/>
              </w:rPr>
            </w:pPr>
            <w:r w:rsidRPr="00146819">
              <w:rPr>
                <w:rFonts w:ascii="Times New Roman" w:eastAsia="宋体" w:hAnsi="Times New Roman" w:hint="eastAsia"/>
                <w:bCs/>
              </w:rPr>
              <w:t>服务方案内容完整，针对性、可行性、合理性、可靠性、安全性强，完全满足采购人需求：</w:t>
            </w:r>
            <w:r w:rsidR="00396A52">
              <w:rPr>
                <w:rFonts w:ascii="Times New Roman" w:eastAsia="宋体" w:hAnsi="Times New Roman" w:hint="eastAsia"/>
                <w:bCs/>
              </w:rPr>
              <w:t>30</w:t>
            </w:r>
            <w:r w:rsidRPr="00146819">
              <w:rPr>
                <w:rFonts w:ascii="Times New Roman" w:eastAsia="宋体" w:hAnsi="Times New Roman"/>
                <w:bCs/>
              </w:rPr>
              <w:t>分；</w:t>
            </w:r>
          </w:p>
          <w:p w:rsidR="00146819" w:rsidRPr="00146819" w:rsidRDefault="00146819" w:rsidP="00146819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bCs/>
              </w:rPr>
            </w:pPr>
            <w:r w:rsidRPr="00146819">
              <w:rPr>
                <w:rFonts w:ascii="Times New Roman" w:eastAsia="宋体" w:hAnsi="Times New Roman" w:hint="eastAsia"/>
                <w:bCs/>
              </w:rPr>
              <w:t>能够结合项目特征，提出有一定针对性的具体服务方案。服务方案内容较完整，针对性、可行性、合理性、可靠性、安全性较强，较好地满足采购人需求：</w:t>
            </w:r>
            <w:r w:rsidR="00396A52">
              <w:rPr>
                <w:rFonts w:ascii="Times New Roman" w:eastAsia="宋体" w:hAnsi="Times New Roman" w:hint="eastAsia"/>
                <w:bCs/>
              </w:rPr>
              <w:t>20</w:t>
            </w:r>
            <w:r w:rsidRPr="00146819">
              <w:rPr>
                <w:rFonts w:ascii="Times New Roman" w:eastAsia="宋体" w:hAnsi="Times New Roman"/>
                <w:bCs/>
              </w:rPr>
              <w:t>分；</w:t>
            </w:r>
          </w:p>
          <w:p w:rsidR="00146819" w:rsidRPr="00146819" w:rsidRDefault="00146819" w:rsidP="00146819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bCs/>
              </w:rPr>
            </w:pPr>
            <w:r w:rsidRPr="00146819">
              <w:rPr>
                <w:rFonts w:ascii="Times New Roman" w:eastAsia="宋体" w:hAnsi="Times New Roman" w:hint="eastAsia"/>
                <w:bCs/>
              </w:rPr>
              <w:t>能够结合项目部分特征提出服务方案。服务方案内容基本完整，针对性、可行性、合理性、可靠性、安全性一般，基本满足采购人需求：</w:t>
            </w:r>
            <w:r w:rsidRPr="00146819">
              <w:rPr>
                <w:rFonts w:ascii="Times New Roman" w:eastAsia="宋体" w:hAnsi="Times New Roman"/>
                <w:bCs/>
              </w:rPr>
              <w:t>1</w:t>
            </w:r>
            <w:r w:rsidR="00396A52">
              <w:rPr>
                <w:rFonts w:ascii="Times New Roman" w:eastAsia="宋体" w:hAnsi="Times New Roman" w:hint="eastAsia"/>
                <w:bCs/>
              </w:rPr>
              <w:t>0</w:t>
            </w:r>
            <w:r w:rsidRPr="00146819">
              <w:rPr>
                <w:rFonts w:ascii="Times New Roman" w:eastAsia="宋体" w:hAnsi="Times New Roman"/>
                <w:bCs/>
              </w:rPr>
              <w:t>分；</w:t>
            </w:r>
          </w:p>
          <w:p w:rsidR="0018673D" w:rsidRPr="0018673D" w:rsidRDefault="000B42D0" w:rsidP="00146819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  <w:bCs/>
              </w:rPr>
              <w:t>未</w:t>
            </w:r>
            <w:r w:rsidR="00146819" w:rsidRPr="00146819">
              <w:rPr>
                <w:rFonts w:ascii="Times New Roman" w:eastAsia="宋体" w:hAnsi="Times New Roman" w:hint="eastAsia"/>
                <w:bCs/>
              </w:rPr>
              <w:t>提供服务方案的不得分。</w:t>
            </w:r>
          </w:p>
        </w:tc>
        <w:tc>
          <w:tcPr>
            <w:tcW w:w="709" w:type="dxa"/>
            <w:vAlign w:val="center"/>
          </w:tcPr>
          <w:p w:rsidR="0018673D" w:rsidRPr="00EB62D4" w:rsidRDefault="00396A52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主</w:t>
            </w:r>
            <w:r w:rsidR="0018673D" w:rsidRPr="00EB62D4">
              <w:rPr>
                <w:rFonts w:ascii="宋体" w:eastAsia="宋体" w:hAnsi="宋体" w:hint="eastAsia"/>
                <w:szCs w:val="21"/>
              </w:rPr>
              <w:t>观</w:t>
            </w:r>
          </w:p>
        </w:tc>
      </w:tr>
      <w:tr w:rsidR="0018673D" w:rsidRPr="002674E8" w:rsidTr="003201BF">
        <w:tc>
          <w:tcPr>
            <w:tcW w:w="709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18673D" w:rsidRPr="000B42D0" w:rsidRDefault="0018673D" w:rsidP="000B42D0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项目团队人员评价（1</w:t>
            </w:r>
            <w:r w:rsidR="00146819"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5</w:t>
            </w:r>
            <w:r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191" w:type="dxa"/>
          </w:tcPr>
          <w:p w:rsidR="0018673D" w:rsidRPr="0018673D" w:rsidRDefault="0018673D" w:rsidP="000B42D0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18673D">
              <w:rPr>
                <w:rFonts w:ascii="Times New Roman" w:eastAsia="宋体" w:hAnsi="Times New Roman" w:hint="eastAsia"/>
              </w:rPr>
              <w:t>项目组成员结构清晰，人员配备充足，团队人员从业经验充足，合理完整。根据人员工作经验、从业年限等综合评分，优秀</w:t>
            </w:r>
            <w:r w:rsidRPr="0018673D">
              <w:rPr>
                <w:rFonts w:ascii="Times New Roman" w:eastAsia="宋体" w:hAnsi="Times New Roman"/>
              </w:rPr>
              <w:t>1</w:t>
            </w:r>
            <w:r w:rsidR="00146819">
              <w:rPr>
                <w:rFonts w:ascii="Times New Roman" w:eastAsia="宋体" w:hAnsi="Times New Roman" w:hint="eastAsia"/>
              </w:rPr>
              <w:t>5</w:t>
            </w:r>
            <w:r w:rsidRPr="0018673D">
              <w:rPr>
                <w:rFonts w:ascii="Times New Roman" w:eastAsia="宋体" w:hAnsi="Times New Roman"/>
              </w:rPr>
              <w:t>分，</w:t>
            </w:r>
            <w:r w:rsidRPr="0018673D">
              <w:rPr>
                <w:rFonts w:ascii="Times New Roman" w:eastAsia="宋体" w:hAnsi="Times New Roman"/>
              </w:rPr>
              <w:t xml:space="preserve"> </w:t>
            </w:r>
            <w:r w:rsidRPr="0018673D">
              <w:rPr>
                <w:rFonts w:ascii="Times New Roman" w:eastAsia="宋体" w:hAnsi="Times New Roman"/>
              </w:rPr>
              <w:t>良好</w:t>
            </w:r>
            <w:r w:rsidR="00146819">
              <w:rPr>
                <w:rFonts w:ascii="Times New Roman" w:eastAsia="宋体" w:hAnsi="Times New Roman" w:hint="eastAsia"/>
              </w:rPr>
              <w:t>11</w:t>
            </w:r>
            <w:r w:rsidRPr="0018673D">
              <w:rPr>
                <w:rFonts w:ascii="Times New Roman" w:eastAsia="宋体" w:hAnsi="Times New Roman"/>
              </w:rPr>
              <w:t>分，一般</w:t>
            </w:r>
            <w:r w:rsidR="00146819">
              <w:rPr>
                <w:rFonts w:ascii="Times New Roman" w:eastAsia="宋体" w:hAnsi="Times New Roman" w:hint="eastAsia"/>
              </w:rPr>
              <w:t>7</w:t>
            </w:r>
            <w:r w:rsidRPr="0018673D">
              <w:rPr>
                <w:rFonts w:ascii="Times New Roman" w:eastAsia="宋体" w:hAnsi="Times New Roman"/>
              </w:rPr>
              <w:t>分，</w:t>
            </w:r>
            <w:r w:rsidR="000B42D0">
              <w:rPr>
                <w:rFonts w:ascii="Times New Roman" w:eastAsia="宋体" w:hAnsi="Times New Roman"/>
              </w:rPr>
              <w:t>较</w:t>
            </w:r>
            <w:r w:rsidRPr="0018673D">
              <w:rPr>
                <w:rFonts w:ascii="Times New Roman" w:eastAsia="宋体" w:hAnsi="Times New Roman"/>
              </w:rPr>
              <w:t>差</w:t>
            </w:r>
            <w:r w:rsidR="000B42D0">
              <w:rPr>
                <w:rFonts w:ascii="Times New Roman" w:eastAsia="宋体" w:hAnsi="Times New Roman"/>
              </w:rPr>
              <w:t>得</w:t>
            </w:r>
            <w:r w:rsidR="000B42D0">
              <w:rPr>
                <w:rFonts w:ascii="Times New Roman" w:eastAsia="宋体" w:hAnsi="Times New Roman" w:hint="eastAsia"/>
              </w:rPr>
              <w:t>3</w:t>
            </w:r>
            <w:r w:rsidRPr="0018673D">
              <w:rPr>
                <w:rFonts w:ascii="Times New Roman" w:eastAsia="宋体" w:hAnsi="Times New Roman"/>
              </w:rPr>
              <w:t>分</w:t>
            </w:r>
            <w:r w:rsidR="000B42D0">
              <w:rPr>
                <w:rFonts w:ascii="Times New Roman" w:eastAsia="宋体" w:hAnsi="Times New Roman" w:hint="eastAsia"/>
              </w:rPr>
              <w:t>，</w:t>
            </w:r>
            <w:r w:rsidR="000B42D0">
              <w:rPr>
                <w:rFonts w:ascii="Times New Roman" w:eastAsia="宋体" w:hAnsi="Times New Roman"/>
              </w:rPr>
              <w:t>未提供不得分</w:t>
            </w:r>
            <w:r w:rsidRPr="0018673D">
              <w:rPr>
                <w:rFonts w:ascii="Times New Roman" w:eastAsia="宋体" w:hAnsi="Times New Roman"/>
              </w:rPr>
              <w:t>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3201BF">
        <w:tc>
          <w:tcPr>
            <w:tcW w:w="709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18673D" w:rsidRPr="000B42D0" w:rsidRDefault="00396A52" w:rsidP="000B42D0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质量保证措施（</w:t>
            </w:r>
            <w:r w:rsidRPr="000B42D0">
              <w:rPr>
                <w:rFonts w:ascii="宋体" w:eastAsia="宋体" w:hAnsi="宋体" w:cs="FZFSK--GBK1-0"/>
                <w:kern w:val="0"/>
                <w:szCs w:val="21"/>
              </w:rPr>
              <w:t>10分）</w:t>
            </w:r>
          </w:p>
        </w:tc>
        <w:tc>
          <w:tcPr>
            <w:tcW w:w="12191" w:type="dxa"/>
          </w:tcPr>
          <w:p w:rsidR="0018673D" w:rsidRPr="0018673D" w:rsidRDefault="00396A52" w:rsidP="00FB12C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396A52">
              <w:rPr>
                <w:rFonts w:ascii="Times New Roman" w:eastAsia="宋体" w:hAnsi="Times New Roman" w:hint="eastAsia"/>
              </w:rPr>
              <w:t>质量保证措施全面、合理、流程规范、严谨得</w:t>
            </w:r>
            <w:r w:rsidRPr="00396A52">
              <w:rPr>
                <w:rFonts w:ascii="Times New Roman" w:eastAsia="宋体" w:hAnsi="Times New Roman"/>
              </w:rPr>
              <w:t>10</w:t>
            </w:r>
            <w:r w:rsidRPr="00396A52">
              <w:rPr>
                <w:rFonts w:ascii="Times New Roman" w:eastAsia="宋体" w:hAnsi="Times New Roman"/>
              </w:rPr>
              <w:t>分；质量保证措施比较合理，具有可行性、流程规范得</w:t>
            </w:r>
            <w:r w:rsidRPr="00396A52">
              <w:rPr>
                <w:rFonts w:ascii="Times New Roman" w:eastAsia="宋体" w:hAnsi="Times New Roman"/>
              </w:rPr>
              <w:t>7</w:t>
            </w:r>
            <w:r w:rsidR="00FB12CB">
              <w:rPr>
                <w:rFonts w:ascii="Times New Roman" w:eastAsia="宋体" w:hAnsi="Times New Roman"/>
              </w:rPr>
              <w:t>分；质量保证措施</w:t>
            </w:r>
            <w:r w:rsidRPr="00396A52">
              <w:rPr>
                <w:rFonts w:ascii="Times New Roman" w:eastAsia="宋体" w:hAnsi="Times New Roman"/>
              </w:rPr>
              <w:t>合理</w:t>
            </w:r>
            <w:r w:rsidR="00FB12CB">
              <w:rPr>
                <w:rFonts w:ascii="Times New Roman" w:eastAsia="宋体" w:hAnsi="Times New Roman"/>
              </w:rPr>
              <w:t>性较差，部分</w:t>
            </w:r>
            <w:r w:rsidRPr="00396A52">
              <w:rPr>
                <w:rFonts w:ascii="Times New Roman" w:eastAsia="宋体" w:hAnsi="Times New Roman"/>
              </w:rPr>
              <w:t>满足项目需求</w:t>
            </w:r>
            <w:r w:rsidRPr="00396A52">
              <w:rPr>
                <w:rFonts w:ascii="Times New Roman" w:eastAsia="宋体" w:hAnsi="Times New Roman"/>
              </w:rPr>
              <w:t>3</w:t>
            </w:r>
            <w:r w:rsidRPr="00396A52">
              <w:rPr>
                <w:rFonts w:ascii="Times New Roman" w:eastAsia="宋体" w:hAnsi="Times New Roman"/>
              </w:rPr>
              <w:t>分</w:t>
            </w:r>
            <w:r w:rsidR="00FB12CB">
              <w:rPr>
                <w:rFonts w:ascii="Times New Roman" w:eastAsia="宋体" w:hAnsi="Times New Roman" w:hint="eastAsia"/>
              </w:rPr>
              <w:t>；</w:t>
            </w:r>
            <w:r w:rsidR="00FB12CB">
              <w:rPr>
                <w:rFonts w:ascii="Times New Roman" w:eastAsia="宋体" w:hAnsi="Times New Roman"/>
              </w:rPr>
              <w:t>未提供不得分</w:t>
            </w:r>
            <w:r w:rsidRPr="00396A52">
              <w:rPr>
                <w:rFonts w:ascii="Times New Roman" w:eastAsia="宋体" w:hAnsi="Times New Roman"/>
              </w:rPr>
              <w:t>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3201BF">
        <w:trPr>
          <w:trHeight w:val="432"/>
        </w:trPr>
        <w:tc>
          <w:tcPr>
            <w:tcW w:w="709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0B42D0" w:rsidRDefault="003201BF" w:rsidP="000B42D0">
            <w:pPr>
              <w:jc w:val="center"/>
              <w:rPr>
                <w:rFonts w:ascii="宋体" w:eastAsia="宋体" w:hAnsi="宋体" w:cs="FZFSK--GBK1-0" w:hint="eastAsia"/>
                <w:kern w:val="0"/>
                <w:szCs w:val="21"/>
              </w:rPr>
            </w:pPr>
            <w:r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服务承诺</w:t>
            </w:r>
          </w:p>
          <w:p w:rsidR="0018673D" w:rsidRPr="000B42D0" w:rsidRDefault="0018673D" w:rsidP="000B42D0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="003201BF"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10</w:t>
            </w:r>
            <w:r w:rsidRPr="000B42D0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191" w:type="dxa"/>
          </w:tcPr>
          <w:p w:rsidR="003201BF" w:rsidRPr="00EB62D4" w:rsidRDefault="003201BF" w:rsidP="003201BF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对供应商的服务</w:t>
            </w:r>
            <w:r w:rsidR="00146819">
              <w:rPr>
                <w:rFonts w:ascii="宋体" w:eastAsia="宋体" w:hAnsi="宋体" w:cs="FZFSK--GBK1-0" w:hint="eastAsia"/>
                <w:kern w:val="0"/>
                <w:szCs w:val="21"/>
              </w:rPr>
              <w:t>承诺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方案的完整性、灵活性、便利性进行横向综合评分，</w:t>
            </w:r>
          </w:p>
          <w:p w:rsidR="0018673D" w:rsidRPr="0018673D" w:rsidRDefault="003201BF" w:rsidP="003201BF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</w:rPr>
            </w:pP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.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优秀的，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；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2.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良好的，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7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；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3.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一般的，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4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；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4.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较差的，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；未提供得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3201BF">
        <w:tc>
          <w:tcPr>
            <w:tcW w:w="709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18673D" w:rsidRPr="000B42D0" w:rsidRDefault="003201BF" w:rsidP="00146819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>
              <w:rPr>
                <w:rFonts w:ascii="宋体" w:eastAsia="宋体" w:hAnsi="宋体" w:cs="FZFSK--GBK1-0" w:hint="eastAsia"/>
                <w:kern w:val="0"/>
                <w:szCs w:val="21"/>
              </w:rPr>
              <w:t>提供</w:t>
            </w:r>
            <w:r w:rsidR="0018673D" w:rsidRPr="0018673D">
              <w:rPr>
                <w:rFonts w:ascii="宋体" w:eastAsia="宋体" w:hAnsi="宋体" w:cs="FZFSK--GBK1-0" w:hint="eastAsia"/>
                <w:kern w:val="0"/>
                <w:szCs w:val="21"/>
              </w:rPr>
              <w:t>应急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预案</w:t>
            </w:r>
            <w:r w:rsidR="0018673D" w:rsidRPr="0018673D">
              <w:rPr>
                <w:rFonts w:ascii="宋体" w:eastAsia="宋体" w:hAnsi="宋体" w:cs="FZFSK--GBK1-0" w:hint="eastAsia"/>
                <w:kern w:val="0"/>
                <w:szCs w:val="21"/>
              </w:rPr>
              <w:t>的能力</w:t>
            </w:r>
            <w:r w:rsidR="0018673D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="00146819">
              <w:rPr>
                <w:rFonts w:ascii="宋体" w:eastAsia="宋体" w:hAnsi="宋体" w:cs="FZFSK--GBK1-0" w:hint="eastAsia"/>
                <w:kern w:val="0"/>
                <w:szCs w:val="21"/>
              </w:rPr>
              <w:t>3</w:t>
            </w:r>
            <w:r w:rsidR="0018673D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191" w:type="dxa"/>
          </w:tcPr>
          <w:p w:rsidR="0018673D" w:rsidRPr="00EB62D4" w:rsidRDefault="0018673D" w:rsidP="00146819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/>
                <w:szCs w:val="21"/>
              </w:rPr>
            </w:pPr>
            <w:r w:rsidRPr="0018673D">
              <w:rPr>
                <w:rFonts w:ascii="宋体" w:eastAsia="宋体" w:hAnsi="宋体" w:cs="FZFSK--GBK1-0" w:hint="eastAsia"/>
                <w:kern w:val="0"/>
                <w:szCs w:val="21"/>
              </w:rPr>
              <w:t>根据</w:t>
            </w:r>
            <w:r w:rsidR="00146819"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供应商</w:t>
            </w:r>
            <w:r w:rsidRPr="0018673D">
              <w:rPr>
                <w:rFonts w:ascii="宋体" w:eastAsia="宋体" w:hAnsi="宋体" w:cs="FZFSK--GBK1-0" w:hint="eastAsia"/>
                <w:kern w:val="0"/>
                <w:szCs w:val="21"/>
              </w:rPr>
              <w:t>制定的应急方案进行综合评价。优秀得</w:t>
            </w:r>
            <w:r w:rsidR="00146819">
              <w:rPr>
                <w:rFonts w:ascii="宋体" w:eastAsia="宋体" w:hAnsi="宋体" w:cs="FZFSK--GBK1-0" w:hint="eastAsia"/>
                <w:kern w:val="0"/>
                <w:szCs w:val="21"/>
              </w:rPr>
              <w:t>3</w:t>
            </w:r>
            <w:r w:rsidRPr="0018673D">
              <w:rPr>
                <w:rFonts w:ascii="宋体" w:eastAsia="宋体" w:hAnsi="宋体" w:cs="FZFSK--GBK1-0"/>
                <w:kern w:val="0"/>
                <w:szCs w:val="21"/>
              </w:rPr>
              <w:t>分；</w:t>
            </w:r>
            <w:r w:rsidR="00FB12CB">
              <w:rPr>
                <w:rFonts w:ascii="宋体" w:eastAsia="宋体" w:hAnsi="宋体" w:cs="FZFSK--GBK1-0" w:hint="eastAsia"/>
                <w:kern w:val="0"/>
                <w:szCs w:val="21"/>
              </w:rPr>
              <w:t>一般</w:t>
            </w:r>
            <w:r w:rsidRPr="0018673D">
              <w:rPr>
                <w:rFonts w:ascii="宋体" w:eastAsia="宋体" w:hAnsi="宋体" w:cs="FZFSK--GBK1-0"/>
                <w:kern w:val="0"/>
                <w:szCs w:val="21"/>
              </w:rPr>
              <w:t>得</w:t>
            </w:r>
            <w:r w:rsidR="00146819">
              <w:rPr>
                <w:rFonts w:ascii="宋体" w:eastAsia="宋体" w:hAnsi="宋体" w:cs="FZFSK--GBK1-0" w:hint="eastAsia"/>
                <w:kern w:val="0"/>
                <w:szCs w:val="21"/>
              </w:rPr>
              <w:t>1</w:t>
            </w:r>
            <w:r w:rsidRPr="0018673D">
              <w:rPr>
                <w:rFonts w:ascii="宋体" w:eastAsia="宋体" w:hAnsi="宋体" w:cs="FZFSK--GBK1-0"/>
                <w:kern w:val="0"/>
                <w:szCs w:val="21"/>
              </w:rPr>
              <w:t>分</w:t>
            </w:r>
            <w:r w:rsidR="00146819">
              <w:rPr>
                <w:rFonts w:ascii="宋体" w:eastAsia="宋体" w:hAnsi="宋体" w:cs="FZFSK--GBK1-0" w:hint="eastAsia"/>
                <w:kern w:val="0"/>
                <w:szCs w:val="21"/>
              </w:rPr>
              <w:t>；未提供得0分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</w:tbl>
    <w:p w:rsidR="00E66228" w:rsidRDefault="00E66228" w:rsidP="00E66228">
      <w:pPr>
        <w:sectPr w:rsidR="00E66228" w:rsidSect="0018673D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</w:p>
    <w:p w:rsidR="00D35CA1" w:rsidRDefault="00D35CA1" w:rsidP="00E66228"/>
    <w:sectPr w:rsidR="00D35CA1" w:rsidSect="00E6622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17F3" w:rsidRDefault="00F817F3" w:rsidP="00E66228">
      <w:r>
        <w:separator/>
      </w:r>
    </w:p>
  </w:endnote>
  <w:endnote w:type="continuationSeparator" w:id="0">
    <w:p w:rsidR="00F817F3" w:rsidRDefault="00F817F3" w:rsidP="00E662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ZFSK--GBK1-0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17F3" w:rsidRDefault="00F817F3" w:rsidP="00E66228">
      <w:r>
        <w:separator/>
      </w:r>
    </w:p>
  </w:footnote>
  <w:footnote w:type="continuationSeparator" w:id="0">
    <w:p w:rsidR="00F817F3" w:rsidRDefault="00F817F3" w:rsidP="00E6622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843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wMTczNjczMzBS0lEKTi0uzszPAykwrQUAJJRrBSwAAAA="/>
  </w:docVars>
  <w:rsids>
    <w:rsidRoot w:val="00082D20"/>
    <w:rsid w:val="0002569A"/>
    <w:rsid w:val="00082D20"/>
    <w:rsid w:val="000B42D0"/>
    <w:rsid w:val="001165D0"/>
    <w:rsid w:val="00146819"/>
    <w:rsid w:val="0018673D"/>
    <w:rsid w:val="001A247D"/>
    <w:rsid w:val="002A3816"/>
    <w:rsid w:val="002D1DA8"/>
    <w:rsid w:val="002D31E9"/>
    <w:rsid w:val="002D3291"/>
    <w:rsid w:val="00307EF2"/>
    <w:rsid w:val="003201BF"/>
    <w:rsid w:val="0034202D"/>
    <w:rsid w:val="00354C6F"/>
    <w:rsid w:val="00396A52"/>
    <w:rsid w:val="0045688D"/>
    <w:rsid w:val="00483BF1"/>
    <w:rsid w:val="004E466F"/>
    <w:rsid w:val="005E0C9C"/>
    <w:rsid w:val="007245D9"/>
    <w:rsid w:val="00727C57"/>
    <w:rsid w:val="00740F62"/>
    <w:rsid w:val="007A7866"/>
    <w:rsid w:val="0083187A"/>
    <w:rsid w:val="0088569C"/>
    <w:rsid w:val="008978A3"/>
    <w:rsid w:val="008C184C"/>
    <w:rsid w:val="008D5AA3"/>
    <w:rsid w:val="00907F83"/>
    <w:rsid w:val="00916EC4"/>
    <w:rsid w:val="00932091"/>
    <w:rsid w:val="00953742"/>
    <w:rsid w:val="00971CC5"/>
    <w:rsid w:val="00980AA1"/>
    <w:rsid w:val="009B3F9B"/>
    <w:rsid w:val="009D180B"/>
    <w:rsid w:val="00A36127"/>
    <w:rsid w:val="00A54F9C"/>
    <w:rsid w:val="00A55E06"/>
    <w:rsid w:val="00BD7CDE"/>
    <w:rsid w:val="00C056BC"/>
    <w:rsid w:val="00C21248"/>
    <w:rsid w:val="00CD30D8"/>
    <w:rsid w:val="00D0482D"/>
    <w:rsid w:val="00D30A1E"/>
    <w:rsid w:val="00D35CA1"/>
    <w:rsid w:val="00E017AB"/>
    <w:rsid w:val="00E66228"/>
    <w:rsid w:val="00EA3D2A"/>
    <w:rsid w:val="00F254B0"/>
    <w:rsid w:val="00F26201"/>
    <w:rsid w:val="00F7258E"/>
    <w:rsid w:val="00F817F3"/>
    <w:rsid w:val="00FB12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622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6622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6622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662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66228"/>
    <w:rPr>
      <w:sz w:val="18"/>
      <w:szCs w:val="18"/>
    </w:rPr>
  </w:style>
  <w:style w:type="table" w:styleId="a5">
    <w:name w:val="Table Grid"/>
    <w:basedOn w:val="a1"/>
    <w:uiPriority w:val="39"/>
    <w:rsid w:val="00E6622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173</Words>
  <Characters>988</Characters>
  <Application>Microsoft Office Word</Application>
  <DocSecurity>0</DocSecurity>
  <Lines>8</Lines>
  <Paragraphs>2</Paragraphs>
  <ScaleCrop>false</ScaleCrop>
  <Company>Microsoft</Company>
  <LinksUpToDate>false</LinksUpToDate>
  <CharactersWithSpaces>11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王帅</cp:lastModifiedBy>
  <cp:revision>10</cp:revision>
  <cp:lastPrinted>2023-11-09T01:16:00Z</cp:lastPrinted>
  <dcterms:created xsi:type="dcterms:W3CDTF">2023-10-30T08:20:00Z</dcterms:created>
  <dcterms:modified xsi:type="dcterms:W3CDTF">2023-12-15T06:10:00Z</dcterms:modified>
</cp:coreProperties>
</file>